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8100"/>
      </w:tblGrid>
      <w:tr w:rsidR="00DB79A9" w14:paraId="433CD5CC" w14:textId="77777777" w:rsidTr="00023286">
        <w:tc>
          <w:tcPr>
            <w:tcW w:w="2880" w:type="dxa"/>
            <w:tcBorders>
              <w:right w:val="single" w:sz="4" w:space="0" w:color="auto"/>
            </w:tcBorders>
          </w:tcPr>
          <w:p w14:paraId="20A0DA8D" w14:textId="77777777" w:rsidR="00DB79A9" w:rsidRDefault="00DB79A9" w:rsidP="009E7793">
            <w:r w:rsidRPr="0011441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F72500D" wp14:editId="1F75EA80">
                      <wp:simplePos x="0" y="0"/>
                      <wp:positionH relativeFrom="column">
                        <wp:posOffset>8871668</wp:posOffset>
                      </wp:positionH>
                      <wp:positionV relativeFrom="paragraph">
                        <wp:posOffset>19877</wp:posOffset>
                      </wp:positionV>
                      <wp:extent cx="3041089" cy="2967"/>
                      <wp:effectExtent l="0" t="19050" r="45085" b="54610"/>
                      <wp:wrapNone/>
                      <wp:docPr id="9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041089" cy="2967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rgbClr val="6A563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E97DC3F" id="Straight Connector 8" o:spid="_x0000_s1026" style="position:absolute;flip:y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98.55pt,1.55pt" to="938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" strokecolor="#6a5638" strokeweight="4.5pt">
                      <v:stroke joinstyle="miter"/>
                    </v:line>
                  </w:pict>
                </mc:Fallback>
              </mc:AlternateContent>
            </w:r>
            <w:r w:rsidRPr="00753FA4">
              <w:rPr>
                <w:rFonts w:ascii="Times New Roman" w:hAnsi="Times New Roman"/>
                <w:noProof/>
                <w:sz w:val="24"/>
              </w:rPr>
              <w:drawing>
                <wp:inline distT="0" distB="0" distL="0" distR="0" wp14:anchorId="09B1F9EF" wp14:editId="0BCDF99A">
                  <wp:extent cx="1600200" cy="548640"/>
                  <wp:effectExtent l="0" t="0" r="0" b="0"/>
                  <wp:docPr id="20" name="Picture 20" descr="C:\Users\lg1187\Documents\Logos\HR logo\HR3color_h_primary_presentation_tra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g1187\Documents\Logos\HR logo\HR3color_h_primary_presentation_tra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0" w:type="dxa"/>
            <w:tcBorders>
              <w:left w:val="single" w:sz="4" w:space="0" w:color="auto"/>
            </w:tcBorders>
            <w:vAlign w:val="center"/>
          </w:tcPr>
          <w:p w14:paraId="55ED1216" w14:textId="77777777" w:rsidR="0083105A" w:rsidRPr="00023286" w:rsidRDefault="00DB79A9" w:rsidP="00023286">
            <w:pPr>
              <w:spacing w:line="360" w:lineRule="auto"/>
              <w:jc w:val="center"/>
              <w:rPr>
                <w:rFonts w:ascii="Arial" w:hAnsi="Arial" w:cs="Arial"/>
                <w:b/>
                <w:spacing w:val="30"/>
                <w:sz w:val="20"/>
                <w:szCs w:val="32"/>
              </w:rPr>
            </w:pPr>
            <w:r w:rsidRPr="00023286">
              <w:rPr>
                <w:rFonts w:ascii="Arial" w:hAnsi="Arial" w:cs="Arial"/>
                <w:b/>
                <w:spacing w:val="30"/>
                <w:sz w:val="20"/>
                <w:szCs w:val="32"/>
              </w:rPr>
              <w:t xml:space="preserve">PeopleAdmin “EASY” Job Postings – Hiring Manager Checklist </w:t>
            </w:r>
          </w:p>
          <w:p w14:paraId="02DBBF0C" w14:textId="77777777" w:rsidR="00DB79A9" w:rsidRPr="00B22000" w:rsidRDefault="00DB79A9" w:rsidP="00023286">
            <w:pPr>
              <w:spacing w:line="360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23286">
              <w:rPr>
                <w:rFonts w:ascii="Arial" w:hAnsi="Arial" w:cs="Arial"/>
                <w:b/>
                <w:spacing w:val="30"/>
                <w:sz w:val="20"/>
                <w:szCs w:val="32"/>
              </w:rPr>
              <w:t>Steps to Post and Fill a Position</w:t>
            </w:r>
          </w:p>
        </w:tc>
      </w:tr>
    </w:tbl>
    <w:p w14:paraId="0FE2D3EC" w14:textId="77777777" w:rsidR="00DB79A9" w:rsidRDefault="00DB79A9" w:rsidP="00FC316E">
      <w:pPr>
        <w:spacing w:after="0"/>
        <w:rPr>
          <w:b/>
          <w:u w:val="single"/>
        </w:rPr>
      </w:pPr>
    </w:p>
    <w:p w14:paraId="0BE8C2EE" w14:textId="77777777" w:rsidR="00FC316E" w:rsidRPr="00023286" w:rsidRDefault="00FD54E1" w:rsidP="00023286">
      <w:pPr>
        <w:spacing w:after="0"/>
        <w:ind w:firstLine="180"/>
        <w:rPr>
          <w:sz w:val="21"/>
          <w:szCs w:val="21"/>
          <w:u w:val="single"/>
        </w:rPr>
      </w:pPr>
      <w:r w:rsidRPr="00023286">
        <w:rPr>
          <w:b/>
          <w:sz w:val="21"/>
          <w:szCs w:val="21"/>
          <w:u w:val="single"/>
        </w:rPr>
        <w:t xml:space="preserve">Info </w:t>
      </w:r>
      <w:r w:rsidR="00FC316E" w:rsidRPr="00023286">
        <w:rPr>
          <w:b/>
          <w:sz w:val="21"/>
          <w:szCs w:val="21"/>
          <w:u w:val="single"/>
        </w:rPr>
        <w:t>Need</w:t>
      </w:r>
      <w:r w:rsidRPr="00023286">
        <w:rPr>
          <w:b/>
          <w:sz w:val="21"/>
          <w:szCs w:val="21"/>
          <w:u w:val="single"/>
        </w:rPr>
        <w:t>ed</w:t>
      </w:r>
      <w:r w:rsidR="00FC316E" w:rsidRPr="00023286">
        <w:rPr>
          <w:b/>
          <w:sz w:val="21"/>
          <w:szCs w:val="21"/>
          <w:u w:val="single"/>
        </w:rPr>
        <w:t xml:space="preserve"> prior to Post</w:t>
      </w:r>
      <w:r w:rsidRPr="00023286">
        <w:rPr>
          <w:b/>
          <w:sz w:val="21"/>
          <w:szCs w:val="21"/>
          <w:u w:val="single"/>
        </w:rPr>
        <w:t>ing</w:t>
      </w:r>
      <w:r w:rsidR="00FC316E" w:rsidRPr="00023286">
        <w:rPr>
          <w:b/>
          <w:sz w:val="21"/>
          <w:szCs w:val="21"/>
          <w:u w:val="single"/>
        </w:rPr>
        <w:t>:</w:t>
      </w:r>
    </w:p>
    <w:p w14:paraId="7B8ACECB" w14:textId="77777777" w:rsidR="00FC316E" w:rsidRPr="00023286" w:rsidRDefault="00CA37A6" w:rsidP="00023286">
      <w:pPr>
        <w:pStyle w:val="ListParagraph"/>
        <w:numPr>
          <w:ilvl w:val="0"/>
          <w:numId w:val="8"/>
        </w:numPr>
        <w:spacing w:after="0"/>
        <w:ind w:hanging="180"/>
        <w:rPr>
          <w:sz w:val="21"/>
          <w:szCs w:val="21"/>
        </w:rPr>
      </w:pPr>
      <w:r w:rsidRPr="00023286">
        <w:rPr>
          <w:b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ED5020" wp14:editId="6627CAE4">
                <wp:simplePos x="0" y="0"/>
                <wp:positionH relativeFrom="column">
                  <wp:posOffset>4076700</wp:posOffset>
                </wp:positionH>
                <wp:positionV relativeFrom="paragraph">
                  <wp:posOffset>16510</wp:posOffset>
                </wp:positionV>
                <wp:extent cx="2954884" cy="2619375"/>
                <wp:effectExtent l="0" t="0" r="1714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4884" cy="2619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720"/>
                              <w:gridCol w:w="450"/>
                              <w:gridCol w:w="180"/>
                              <w:gridCol w:w="360"/>
                              <w:gridCol w:w="2640"/>
                            </w:tblGrid>
                            <w:tr w:rsidR="0083105A" w14:paraId="1D55C2CF" w14:textId="77777777" w:rsidTr="0083105A">
                              <w:trPr>
                                <w:trHeight w:val="80"/>
                              </w:trPr>
                              <w:tc>
                                <w:tcPr>
                                  <w:tcW w:w="72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1F9F82FE" w14:textId="77777777" w:rsidR="0083105A" w:rsidRDefault="0083105A" w:rsidP="0083105A">
                                  <w:pPr>
                                    <w:spacing w:after="40"/>
                                  </w:pPr>
                                  <w:r>
                                    <w:t xml:space="preserve">Title: </w:t>
                                  </w:r>
                                </w:p>
                              </w:tc>
                              <w:tc>
                                <w:tcPr>
                                  <w:tcW w:w="3630" w:type="dxa"/>
                                  <w:gridSpan w:val="4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45710EE8" w14:textId="77777777" w:rsidR="0083105A" w:rsidRDefault="0083105A" w:rsidP="0083105A">
                                  <w:pPr>
                                    <w:spacing w:after="40"/>
                                  </w:pPr>
                                </w:p>
                              </w:tc>
                            </w:tr>
                            <w:tr w:rsidR="0083105A" w14:paraId="4D8C6006" w14:textId="77777777" w:rsidTr="00023286">
                              <w:trPr>
                                <w:trHeight w:val="398"/>
                              </w:trPr>
                              <w:tc>
                                <w:tcPr>
                                  <w:tcW w:w="117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7E1F4195" w14:textId="77777777" w:rsidR="0083105A" w:rsidRDefault="0083105A" w:rsidP="0083105A">
                                  <w:pPr>
                                    <w:spacing w:after="40"/>
                                  </w:pPr>
                                  <w:r>
                                    <w:t xml:space="preserve">Position #: </w:t>
                                  </w:r>
                                </w:p>
                              </w:tc>
                              <w:tc>
                                <w:tcPr>
                                  <w:tcW w:w="3180" w:type="dxa"/>
                                  <w:gridSpan w:val="3"/>
                                  <w:tcBorders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1023EEC9" w14:textId="77777777" w:rsidR="0083105A" w:rsidRDefault="0083105A" w:rsidP="0083105A">
                                  <w:pPr>
                                    <w:spacing w:after="40"/>
                                  </w:pPr>
                                </w:p>
                              </w:tc>
                            </w:tr>
                            <w:tr w:rsidR="0083105A" w14:paraId="32D53DC0" w14:textId="77777777" w:rsidTr="00023286">
                              <w:trPr>
                                <w:trHeight w:val="443"/>
                              </w:trPr>
                              <w:tc>
                                <w:tcPr>
                                  <w:tcW w:w="171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1D4C9934" w14:textId="77777777" w:rsidR="0083105A" w:rsidRDefault="0083105A" w:rsidP="0083105A">
                                  <w:pPr>
                                    <w:spacing w:after="40"/>
                                  </w:pPr>
                                  <w:r>
                                    <w:t>Contact Person:</w:t>
                                  </w:r>
                                </w:p>
                              </w:tc>
                              <w:tc>
                                <w:tcPr>
                                  <w:tcW w:w="2640" w:type="dxa"/>
                                  <w:tcBorders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1E9E1D42" w14:textId="77777777" w:rsidR="0083105A" w:rsidRDefault="0083105A" w:rsidP="0083105A">
                                  <w:pPr>
                                    <w:spacing w:after="40"/>
                                  </w:pPr>
                                </w:p>
                              </w:tc>
                            </w:tr>
                            <w:tr w:rsidR="0083105A" w14:paraId="0EDBFD27" w14:textId="77777777" w:rsidTr="00023286">
                              <w:trPr>
                                <w:trHeight w:val="443"/>
                              </w:trPr>
                              <w:tc>
                                <w:tcPr>
                                  <w:tcW w:w="1350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39AEC13F" w14:textId="77777777" w:rsidR="0083105A" w:rsidRDefault="0083105A" w:rsidP="0083105A">
                                  <w:pPr>
                                    <w:spacing w:after="40"/>
                                  </w:pPr>
                                  <w:r>
                                    <w:t xml:space="preserve">Guest User: </w:t>
                                  </w:r>
                                </w:p>
                              </w:tc>
                              <w:tc>
                                <w:tcPr>
                                  <w:tcW w:w="3000" w:type="dxa"/>
                                  <w:gridSpan w:val="2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00386735" w14:textId="77777777" w:rsidR="0083105A" w:rsidRDefault="0083105A" w:rsidP="0083105A">
                                  <w:pPr>
                                    <w:spacing w:after="40"/>
                                  </w:pPr>
                                  <w:r>
                                    <w:t>GU</w:t>
                                  </w:r>
                                </w:p>
                              </w:tc>
                            </w:tr>
                            <w:tr w:rsidR="0083105A" w14:paraId="181E1F31" w14:textId="77777777" w:rsidTr="00023286">
                              <w:trPr>
                                <w:trHeight w:val="443"/>
                              </w:trPr>
                              <w:tc>
                                <w:tcPr>
                                  <w:tcW w:w="117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288B6AAE" w14:textId="77777777" w:rsidR="0083105A" w:rsidRDefault="0083105A" w:rsidP="0083105A">
                                  <w:pPr>
                                    <w:spacing w:after="40"/>
                                  </w:pPr>
                                  <w:r>
                                    <w:t>Password:</w:t>
                                  </w:r>
                                </w:p>
                              </w:tc>
                              <w:tc>
                                <w:tcPr>
                                  <w:tcW w:w="3180" w:type="dxa"/>
                                  <w:gridSpan w:val="3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07886F2F" w14:textId="77777777" w:rsidR="0083105A" w:rsidRDefault="0083105A" w:rsidP="0083105A">
                                  <w:pPr>
                                    <w:spacing w:after="40"/>
                                  </w:pPr>
                                </w:p>
                              </w:tc>
                            </w:tr>
                          </w:tbl>
                          <w:p w14:paraId="569F485B" w14:textId="77777777" w:rsidR="0083105A" w:rsidRDefault="0083105A" w:rsidP="0083105A">
                            <w:pPr>
                              <w:spacing w:afterLines="40" w:after="96"/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440"/>
                              <w:gridCol w:w="450"/>
                              <w:gridCol w:w="180"/>
                              <w:gridCol w:w="2280"/>
                            </w:tblGrid>
                            <w:tr w:rsidR="00121F89" w14:paraId="50697AF8" w14:textId="77777777" w:rsidTr="00023286">
                              <w:trPr>
                                <w:trHeight w:val="80"/>
                              </w:trPr>
                              <w:tc>
                                <w:tcPr>
                                  <w:tcW w:w="189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37A7B5AF" w14:textId="77777777" w:rsidR="00121F89" w:rsidRDefault="00023286" w:rsidP="00121F89">
                                  <w:pPr>
                                    <w:spacing w:after="40"/>
                                  </w:pPr>
                                  <w:r>
                                    <w:t>Date Req finished</w:t>
                                  </w:r>
                                  <w:r w:rsidR="00121F89">
                                    <w:t xml:space="preserve">: </w:t>
                                  </w:r>
                                </w:p>
                              </w:tc>
                              <w:tc>
                                <w:tcPr>
                                  <w:tcW w:w="2460" w:type="dxa"/>
                                  <w:gridSpan w:val="2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37F1C042" w14:textId="77777777" w:rsidR="00121F89" w:rsidRDefault="00121F89" w:rsidP="00121F89">
                                  <w:pPr>
                                    <w:spacing w:after="40"/>
                                  </w:pPr>
                                </w:p>
                              </w:tc>
                            </w:tr>
                            <w:tr w:rsidR="00121F89" w14:paraId="5477110D" w14:textId="77777777" w:rsidTr="00023286">
                              <w:trPr>
                                <w:trHeight w:val="452"/>
                              </w:trPr>
                              <w:tc>
                                <w:tcPr>
                                  <w:tcW w:w="1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799F5182" w14:textId="77777777" w:rsidR="00121F89" w:rsidRDefault="00023286" w:rsidP="00121F89">
                                  <w:pPr>
                                    <w:spacing w:after="40"/>
                                  </w:pPr>
                                  <w:r>
                                    <w:t>Date Posted:</w:t>
                                  </w:r>
                                  <w:r w:rsidR="00121F89"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910" w:type="dxa"/>
                                  <w:gridSpan w:val="3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7006EB20" w14:textId="77777777" w:rsidR="00121F89" w:rsidRDefault="00121F89" w:rsidP="00121F89">
                                  <w:pPr>
                                    <w:spacing w:after="40"/>
                                  </w:pPr>
                                </w:p>
                              </w:tc>
                            </w:tr>
                            <w:tr w:rsidR="00121F89" w14:paraId="526D5607" w14:textId="77777777" w:rsidTr="00023286">
                              <w:trPr>
                                <w:trHeight w:val="443"/>
                              </w:trPr>
                              <w:tc>
                                <w:tcPr>
                                  <w:tcW w:w="2070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76D6053F" w14:textId="77777777" w:rsidR="00121F89" w:rsidRDefault="00023286" w:rsidP="00121F89">
                                  <w:pPr>
                                    <w:spacing w:after="40"/>
                                  </w:pPr>
                                  <w:r>
                                    <w:t>Position Close Date</w:t>
                                  </w:r>
                                  <w:r w:rsidR="00121F89"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280" w:type="dxa"/>
                                  <w:tcBorders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0B9446D0" w14:textId="77777777" w:rsidR="00121F89" w:rsidRDefault="00121F89" w:rsidP="00121F89">
                                  <w:pPr>
                                    <w:spacing w:after="40"/>
                                  </w:pPr>
                                </w:p>
                              </w:tc>
                            </w:tr>
                          </w:tbl>
                          <w:p w14:paraId="478A3AC9" w14:textId="77777777" w:rsidR="00121F89" w:rsidRDefault="00121F89" w:rsidP="00023286">
                            <w:pPr>
                              <w:spacing w:afterLines="40" w:after="9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ED502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21pt;margin-top:1.3pt;width:232.65pt;height:20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" fillcolor="white [3201]" strokeweight=".5pt">
                <v:stroke dashstyle="1 1"/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720"/>
                        <w:gridCol w:w="450"/>
                        <w:gridCol w:w="180"/>
                        <w:gridCol w:w="360"/>
                        <w:gridCol w:w="2640"/>
                      </w:tblGrid>
                      <w:tr w:rsidR="0083105A" w14:paraId="1D55C2CF" w14:textId="77777777" w:rsidTr="0083105A">
                        <w:trPr>
                          <w:trHeight w:val="80"/>
                        </w:trPr>
                        <w:tc>
                          <w:tcPr>
                            <w:tcW w:w="72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1F9F82FE" w14:textId="77777777" w:rsidR="0083105A" w:rsidRDefault="0083105A" w:rsidP="0083105A">
                            <w:pPr>
                              <w:spacing w:after="40"/>
                            </w:pPr>
                            <w:r>
                              <w:t xml:space="preserve">Title: </w:t>
                            </w:r>
                          </w:p>
                        </w:tc>
                        <w:tc>
                          <w:tcPr>
                            <w:tcW w:w="3630" w:type="dxa"/>
                            <w:gridSpan w:val="4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45710EE8" w14:textId="77777777" w:rsidR="0083105A" w:rsidRDefault="0083105A" w:rsidP="0083105A">
                            <w:pPr>
                              <w:spacing w:after="40"/>
                            </w:pPr>
                          </w:p>
                        </w:tc>
                      </w:tr>
                      <w:tr w:rsidR="0083105A" w14:paraId="4D8C6006" w14:textId="77777777" w:rsidTr="00023286">
                        <w:trPr>
                          <w:trHeight w:val="398"/>
                        </w:trPr>
                        <w:tc>
                          <w:tcPr>
                            <w:tcW w:w="117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7E1F4195" w14:textId="77777777" w:rsidR="0083105A" w:rsidRDefault="0083105A" w:rsidP="0083105A">
                            <w:pPr>
                              <w:spacing w:after="40"/>
                            </w:pPr>
                            <w:r>
                              <w:t xml:space="preserve">Position #: </w:t>
                            </w:r>
                          </w:p>
                        </w:tc>
                        <w:tc>
                          <w:tcPr>
                            <w:tcW w:w="3180" w:type="dxa"/>
                            <w:gridSpan w:val="3"/>
                            <w:tcBorders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1023EEC9" w14:textId="77777777" w:rsidR="0083105A" w:rsidRDefault="0083105A" w:rsidP="0083105A">
                            <w:pPr>
                              <w:spacing w:after="40"/>
                            </w:pPr>
                          </w:p>
                        </w:tc>
                      </w:tr>
                      <w:tr w:rsidR="0083105A" w14:paraId="32D53DC0" w14:textId="77777777" w:rsidTr="00023286">
                        <w:trPr>
                          <w:trHeight w:val="443"/>
                        </w:trPr>
                        <w:tc>
                          <w:tcPr>
                            <w:tcW w:w="171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1D4C9934" w14:textId="77777777" w:rsidR="0083105A" w:rsidRDefault="0083105A" w:rsidP="0083105A">
                            <w:pPr>
                              <w:spacing w:after="40"/>
                            </w:pPr>
                            <w:r>
                              <w:t>Contact Person:</w:t>
                            </w:r>
                          </w:p>
                        </w:tc>
                        <w:tc>
                          <w:tcPr>
                            <w:tcW w:w="2640" w:type="dxa"/>
                            <w:tcBorders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1E9E1D42" w14:textId="77777777" w:rsidR="0083105A" w:rsidRDefault="0083105A" w:rsidP="0083105A">
                            <w:pPr>
                              <w:spacing w:after="40"/>
                            </w:pPr>
                          </w:p>
                        </w:tc>
                      </w:tr>
                      <w:tr w:rsidR="0083105A" w14:paraId="0EDBFD27" w14:textId="77777777" w:rsidTr="00023286">
                        <w:trPr>
                          <w:trHeight w:val="443"/>
                        </w:trPr>
                        <w:tc>
                          <w:tcPr>
                            <w:tcW w:w="1350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39AEC13F" w14:textId="77777777" w:rsidR="0083105A" w:rsidRDefault="0083105A" w:rsidP="0083105A">
                            <w:pPr>
                              <w:spacing w:after="40"/>
                            </w:pPr>
                            <w:r>
                              <w:t xml:space="preserve">Guest User: </w:t>
                            </w:r>
                          </w:p>
                        </w:tc>
                        <w:tc>
                          <w:tcPr>
                            <w:tcW w:w="3000" w:type="dxa"/>
                            <w:gridSpan w:val="2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00386735" w14:textId="77777777" w:rsidR="0083105A" w:rsidRDefault="0083105A" w:rsidP="0083105A">
                            <w:pPr>
                              <w:spacing w:after="40"/>
                            </w:pPr>
                            <w:r>
                              <w:t>GU</w:t>
                            </w:r>
                          </w:p>
                        </w:tc>
                      </w:tr>
                      <w:tr w:rsidR="0083105A" w14:paraId="181E1F31" w14:textId="77777777" w:rsidTr="00023286">
                        <w:trPr>
                          <w:trHeight w:val="443"/>
                        </w:trPr>
                        <w:tc>
                          <w:tcPr>
                            <w:tcW w:w="117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288B6AAE" w14:textId="77777777" w:rsidR="0083105A" w:rsidRDefault="0083105A" w:rsidP="0083105A">
                            <w:pPr>
                              <w:spacing w:after="40"/>
                            </w:pPr>
                            <w:r>
                              <w:t>Password:</w:t>
                            </w:r>
                          </w:p>
                        </w:tc>
                        <w:tc>
                          <w:tcPr>
                            <w:tcW w:w="3180" w:type="dxa"/>
                            <w:gridSpan w:val="3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07886F2F" w14:textId="77777777" w:rsidR="0083105A" w:rsidRDefault="0083105A" w:rsidP="0083105A">
                            <w:pPr>
                              <w:spacing w:after="40"/>
                            </w:pPr>
                          </w:p>
                        </w:tc>
                      </w:tr>
                    </w:tbl>
                    <w:p w14:paraId="569F485B" w14:textId="77777777" w:rsidR="0083105A" w:rsidRDefault="0083105A" w:rsidP="0083105A">
                      <w:pPr>
                        <w:spacing w:afterLines="40" w:after="96"/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440"/>
                        <w:gridCol w:w="450"/>
                        <w:gridCol w:w="180"/>
                        <w:gridCol w:w="2280"/>
                      </w:tblGrid>
                      <w:tr w:rsidR="00121F89" w14:paraId="50697AF8" w14:textId="77777777" w:rsidTr="00023286">
                        <w:trPr>
                          <w:trHeight w:val="80"/>
                        </w:trPr>
                        <w:tc>
                          <w:tcPr>
                            <w:tcW w:w="189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37A7B5AF" w14:textId="77777777" w:rsidR="00121F89" w:rsidRDefault="00023286" w:rsidP="00121F89">
                            <w:pPr>
                              <w:spacing w:after="40"/>
                            </w:pPr>
                            <w:r>
                              <w:t>Date Req finished</w:t>
                            </w:r>
                            <w:r w:rsidR="00121F89">
                              <w:t xml:space="preserve">: </w:t>
                            </w:r>
                          </w:p>
                        </w:tc>
                        <w:tc>
                          <w:tcPr>
                            <w:tcW w:w="2460" w:type="dxa"/>
                            <w:gridSpan w:val="2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37F1C042" w14:textId="77777777" w:rsidR="00121F89" w:rsidRDefault="00121F89" w:rsidP="00121F89">
                            <w:pPr>
                              <w:spacing w:after="40"/>
                            </w:pPr>
                          </w:p>
                        </w:tc>
                      </w:tr>
                      <w:tr w:rsidR="00121F89" w14:paraId="5477110D" w14:textId="77777777" w:rsidTr="00023286">
                        <w:trPr>
                          <w:trHeight w:val="452"/>
                        </w:trPr>
                        <w:tc>
                          <w:tcPr>
                            <w:tcW w:w="1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799F5182" w14:textId="77777777" w:rsidR="00121F89" w:rsidRDefault="00023286" w:rsidP="00121F89">
                            <w:pPr>
                              <w:spacing w:after="40"/>
                            </w:pPr>
                            <w:r>
                              <w:t>Date Posted:</w:t>
                            </w:r>
                            <w:r w:rsidR="00121F89">
                              <w:t xml:space="preserve"> </w:t>
                            </w:r>
                          </w:p>
                        </w:tc>
                        <w:tc>
                          <w:tcPr>
                            <w:tcW w:w="2910" w:type="dxa"/>
                            <w:gridSpan w:val="3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7006EB20" w14:textId="77777777" w:rsidR="00121F89" w:rsidRDefault="00121F89" w:rsidP="00121F89">
                            <w:pPr>
                              <w:spacing w:after="40"/>
                            </w:pPr>
                          </w:p>
                        </w:tc>
                      </w:tr>
                      <w:tr w:rsidR="00121F89" w14:paraId="526D5607" w14:textId="77777777" w:rsidTr="00023286">
                        <w:trPr>
                          <w:trHeight w:val="443"/>
                        </w:trPr>
                        <w:tc>
                          <w:tcPr>
                            <w:tcW w:w="2070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76D6053F" w14:textId="77777777" w:rsidR="00121F89" w:rsidRDefault="00023286" w:rsidP="00121F89">
                            <w:pPr>
                              <w:spacing w:after="40"/>
                            </w:pPr>
                            <w:r>
                              <w:t>Position Close Date</w:t>
                            </w:r>
                            <w:r w:rsidR="00121F89">
                              <w:t>:</w:t>
                            </w:r>
                          </w:p>
                        </w:tc>
                        <w:tc>
                          <w:tcPr>
                            <w:tcW w:w="2280" w:type="dxa"/>
                            <w:tcBorders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0B9446D0" w14:textId="77777777" w:rsidR="00121F89" w:rsidRDefault="00121F89" w:rsidP="00121F89">
                            <w:pPr>
                              <w:spacing w:after="40"/>
                            </w:pPr>
                          </w:p>
                        </w:tc>
                      </w:tr>
                    </w:tbl>
                    <w:p w14:paraId="478A3AC9" w14:textId="77777777" w:rsidR="00121F89" w:rsidRDefault="00121F89" w:rsidP="00023286">
                      <w:pPr>
                        <w:spacing w:afterLines="40" w:after="96"/>
                      </w:pPr>
                    </w:p>
                  </w:txbxContent>
                </v:textbox>
              </v:shape>
            </w:pict>
          </mc:Fallback>
        </mc:AlternateContent>
      </w:r>
      <w:r w:rsidR="00023286">
        <w:rPr>
          <w:sz w:val="21"/>
          <w:szCs w:val="21"/>
        </w:rPr>
        <w:t xml:space="preserve"> </w:t>
      </w:r>
      <w:r w:rsidR="00FC316E" w:rsidRPr="00023286">
        <w:rPr>
          <w:sz w:val="21"/>
          <w:szCs w:val="21"/>
        </w:rPr>
        <w:t>Job Description</w:t>
      </w:r>
    </w:p>
    <w:p w14:paraId="172C33A4" w14:textId="77777777" w:rsidR="00FC316E" w:rsidRPr="00023286" w:rsidRDefault="00023286" w:rsidP="00023286">
      <w:pPr>
        <w:pStyle w:val="ListParagraph"/>
        <w:numPr>
          <w:ilvl w:val="0"/>
          <w:numId w:val="8"/>
        </w:numPr>
        <w:spacing w:after="0"/>
        <w:ind w:hanging="180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="00FC316E" w:rsidRPr="00023286">
        <w:rPr>
          <w:sz w:val="21"/>
          <w:szCs w:val="21"/>
        </w:rPr>
        <w:t>Duties</w:t>
      </w:r>
    </w:p>
    <w:p w14:paraId="15C5D1A7" w14:textId="77777777" w:rsidR="00FC316E" w:rsidRPr="00023286" w:rsidRDefault="00023286" w:rsidP="00023286">
      <w:pPr>
        <w:pStyle w:val="ListParagraph"/>
        <w:numPr>
          <w:ilvl w:val="0"/>
          <w:numId w:val="8"/>
        </w:numPr>
        <w:spacing w:after="0"/>
        <w:ind w:hanging="180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="00FC316E" w:rsidRPr="00023286">
        <w:rPr>
          <w:sz w:val="21"/>
          <w:szCs w:val="21"/>
        </w:rPr>
        <w:t>Required Qualifications</w:t>
      </w:r>
    </w:p>
    <w:p w14:paraId="6108BA8C" w14:textId="77777777" w:rsidR="00FC316E" w:rsidRPr="00023286" w:rsidRDefault="00023286" w:rsidP="00023286">
      <w:pPr>
        <w:pStyle w:val="ListParagraph"/>
        <w:numPr>
          <w:ilvl w:val="0"/>
          <w:numId w:val="8"/>
        </w:numPr>
        <w:spacing w:after="0"/>
        <w:ind w:hanging="180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="00FC316E" w:rsidRPr="00023286">
        <w:rPr>
          <w:sz w:val="21"/>
          <w:szCs w:val="21"/>
        </w:rPr>
        <w:t>Preferred Qualifications</w:t>
      </w:r>
    </w:p>
    <w:p w14:paraId="26E9869F" w14:textId="77777777" w:rsidR="00FC316E" w:rsidRPr="00023286" w:rsidRDefault="00023286" w:rsidP="00023286">
      <w:pPr>
        <w:pStyle w:val="ListParagraph"/>
        <w:numPr>
          <w:ilvl w:val="0"/>
          <w:numId w:val="8"/>
        </w:numPr>
        <w:spacing w:after="0"/>
        <w:ind w:hanging="180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="00FC316E" w:rsidRPr="00023286">
        <w:rPr>
          <w:sz w:val="21"/>
          <w:szCs w:val="21"/>
        </w:rPr>
        <w:t>Salary</w:t>
      </w:r>
    </w:p>
    <w:p w14:paraId="67DE3B9B" w14:textId="77777777" w:rsidR="00FC316E" w:rsidRPr="00023286" w:rsidRDefault="00023286" w:rsidP="00023286">
      <w:pPr>
        <w:pStyle w:val="ListParagraph"/>
        <w:numPr>
          <w:ilvl w:val="0"/>
          <w:numId w:val="8"/>
        </w:numPr>
        <w:spacing w:after="0"/>
        <w:ind w:hanging="180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="00FC316E" w:rsidRPr="00023286">
        <w:rPr>
          <w:sz w:val="21"/>
          <w:szCs w:val="21"/>
        </w:rPr>
        <w:t xml:space="preserve">Type of posting (open, </w:t>
      </w:r>
      <w:r w:rsidR="00AC0E5D" w:rsidRPr="00023286">
        <w:rPr>
          <w:sz w:val="21"/>
          <w:szCs w:val="21"/>
        </w:rPr>
        <w:t>university wide</w:t>
      </w:r>
      <w:r w:rsidR="00FC316E" w:rsidRPr="00023286">
        <w:rPr>
          <w:sz w:val="21"/>
          <w:szCs w:val="21"/>
        </w:rPr>
        <w:t xml:space="preserve"> only, </w:t>
      </w:r>
      <w:r w:rsidR="00AC0E5D" w:rsidRPr="00023286">
        <w:rPr>
          <w:sz w:val="21"/>
          <w:szCs w:val="21"/>
        </w:rPr>
        <w:t>department only</w:t>
      </w:r>
      <w:r w:rsidR="00FC316E" w:rsidRPr="00023286">
        <w:rPr>
          <w:sz w:val="21"/>
          <w:szCs w:val="21"/>
        </w:rPr>
        <w:t>)</w:t>
      </w:r>
    </w:p>
    <w:p w14:paraId="53A18BD7" w14:textId="77777777" w:rsidR="00FC316E" w:rsidRPr="00023286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1240705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 xml:space="preserve">University </w:t>
      </w:r>
      <w:r w:rsidR="00FC316E" w:rsidRPr="00023286">
        <w:rPr>
          <w:sz w:val="21"/>
          <w:szCs w:val="21"/>
        </w:rPr>
        <w:t>Pay Plan</w:t>
      </w:r>
    </w:p>
    <w:p w14:paraId="777E8B79" w14:textId="77777777" w:rsidR="004B1A21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261378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Job Description</w:t>
      </w:r>
    </w:p>
    <w:p w14:paraId="4CB98F07" w14:textId="77777777" w:rsidR="00023286" w:rsidRPr="00023286" w:rsidRDefault="00023286" w:rsidP="0083105A">
      <w:pPr>
        <w:spacing w:after="0"/>
        <w:ind w:left="360"/>
        <w:rPr>
          <w:sz w:val="21"/>
          <w:szCs w:val="21"/>
        </w:rPr>
      </w:pPr>
    </w:p>
    <w:p w14:paraId="05B0D2F1" w14:textId="77777777" w:rsidR="00FC316E" w:rsidRPr="00023286" w:rsidRDefault="00FC316E" w:rsidP="00023286">
      <w:pPr>
        <w:spacing w:after="0"/>
        <w:ind w:firstLine="180"/>
        <w:rPr>
          <w:b/>
          <w:sz w:val="21"/>
          <w:szCs w:val="21"/>
          <w:u w:val="single"/>
        </w:rPr>
      </w:pPr>
      <w:r w:rsidRPr="00023286">
        <w:rPr>
          <w:b/>
          <w:sz w:val="21"/>
          <w:szCs w:val="21"/>
          <w:u w:val="single"/>
        </w:rPr>
        <w:t>Posting</w:t>
      </w:r>
      <w:r w:rsidR="00023286" w:rsidRPr="00023286">
        <w:rPr>
          <w:b/>
          <w:sz w:val="21"/>
          <w:szCs w:val="21"/>
          <w:u w:val="single"/>
        </w:rPr>
        <w:t xml:space="preserve"> </w:t>
      </w:r>
      <w:r w:rsidR="00FD54E1" w:rsidRPr="00023286">
        <w:rPr>
          <w:b/>
          <w:i/>
          <w:sz w:val="21"/>
          <w:szCs w:val="21"/>
          <w:u w:val="single"/>
        </w:rPr>
        <w:t>(Applicant Tracking)</w:t>
      </w:r>
      <w:r w:rsidR="00023286" w:rsidRPr="00023286">
        <w:rPr>
          <w:b/>
          <w:i/>
          <w:sz w:val="21"/>
          <w:szCs w:val="21"/>
          <w:u w:val="single"/>
        </w:rPr>
        <w:t xml:space="preserve"> </w:t>
      </w:r>
      <w:r w:rsidR="00FD54E1" w:rsidRPr="00023286">
        <w:rPr>
          <w:b/>
          <w:i/>
          <w:sz w:val="21"/>
          <w:szCs w:val="21"/>
          <w:u w:val="single"/>
        </w:rPr>
        <w:t>-</w:t>
      </w:r>
      <w:r w:rsidR="00023286" w:rsidRPr="00023286">
        <w:rPr>
          <w:b/>
          <w:i/>
          <w:sz w:val="21"/>
          <w:szCs w:val="21"/>
          <w:u w:val="single"/>
        </w:rPr>
        <w:t xml:space="preserve"> </w:t>
      </w:r>
      <w:r w:rsidR="00FD54E1" w:rsidRPr="00023286">
        <w:rPr>
          <w:b/>
          <w:i/>
          <w:color w:val="4472C4" w:themeColor="accent5"/>
          <w:sz w:val="21"/>
          <w:szCs w:val="21"/>
          <w:u w:val="single"/>
        </w:rPr>
        <w:t>Blue Header</w:t>
      </w:r>
    </w:p>
    <w:p w14:paraId="6B992165" w14:textId="77777777" w:rsidR="00FC316E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sz w:val="21"/>
            <w:szCs w:val="21"/>
          </w:rPr>
          <w:id w:val="1151180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FC316E" w:rsidRPr="00023286">
        <w:rPr>
          <w:sz w:val="21"/>
          <w:szCs w:val="21"/>
        </w:rPr>
        <w:t>EASY Requisition</w:t>
      </w:r>
      <w:r w:rsidR="00FD54E1" w:rsidRPr="00023286">
        <w:rPr>
          <w:sz w:val="21"/>
          <w:szCs w:val="21"/>
        </w:rPr>
        <w:t>-fill authorized vacancy</w:t>
      </w:r>
    </w:p>
    <w:p w14:paraId="6CA30238" w14:textId="77777777" w:rsidR="00023286" w:rsidRPr="00023286" w:rsidRDefault="00023286" w:rsidP="0083105A">
      <w:pPr>
        <w:spacing w:after="0"/>
        <w:ind w:left="360"/>
        <w:rPr>
          <w:sz w:val="21"/>
          <w:szCs w:val="21"/>
        </w:rPr>
      </w:pPr>
    </w:p>
    <w:p w14:paraId="44991927" w14:textId="77777777" w:rsidR="00FC316E" w:rsidRPr="00023286" w:rsidRDefault="00FC316E" w:rsidP="00023286">
      <w:pPr>
        <w:spacing w:after="0"/>
        <w:ind w:firstLine="180"/>
        <w:rPr>
          <w:sz w:val="21"/>
          <w:szCs w:val="21"/>
        </w:rPr>
      </w:pPr>
      <w:r w:rsidRPr="00023286">
        <w:rPr>
          <w:b/>
          <w:sz w:val="21"/>
          <w:szCs w:val="21"/>
          <w:u w:val="single"/>
        </w:rPr>
        <w:t>New Position</w:t>
      </w:r>
      <w:r w:rsidRPr="00023286">
        <w:rPr>
          <w:sz w:val="21"/>
          <w:szCs w:val="21"/>
        </w:rPr>
        <w:t xml:space="preserve"> (</w:t>
      </w:r>
      <w:r w:rsidR="00FD54E1" w:rsidRPr="00023286">
        <w:rPr>
          <w:sz w:val="21"/>
          <w:szCs w:val="21"/>
        </w:rPr>
        <w:t>needs</w:t>
      </w:r>
      <w:r w:rsidRPr="00023286">
        <w:rPr>
          <w:sz w:val="21"/>
          <w:szCs w:val="21"/>
        </w:rPr>
        <w:t xml:space="preserve"> Audit)</w:t>
      </w:r>
      <w:r w:rsidR="00023286">
        <w:rPr>
          <w:sz w:val="21"/>
          <w:szCs w:val="21"/>
        </w:rPr>
        <w:t xml:space="preserve"> </w:t>
      </w:r>
      <w:r w:rsidR="00FD54E1" w:rsidRPr="00023286">
        <w:rPr>
          <w:sz w:val="21"/>
          <w:szCs w:val="21"/>
        </w:rPr>
        <w:t>(</w:t>
      </w:r>
      <w:r w:rsidR="00FD54E1" w:rsidRPr="00023286">
        <w:rPr>
          <w:b/>
          <w:i/>
          <w:sz w:val="21"/>
          <w:szCs w:val="21"/>
          <w:u w:val="single"/>
        </w:rPr>
        <w:t>Position Management</w:t>
      </w:r>
      <w:r w:rsidR="00FD54E1" w:rsidRPr="00023286">
        <w:rPr>
          <w:sz w:val="21"/>
          <w:szCs w:val="21"/>
        </w:rPr>
        <w:t>)-</w:t>
      </w:r>
      <w:r w:rsidR="00FD54E1" w:rsidRPr="00023286">
        <w:rPr>
          <w:b/>
          <w:i/>
          <w:color w:val="ED7D31" w:themeColor="accent2"/>
          <w:sz w:val="21"/>
          <w:szCs w:val="21"/>
          <w:u w:val="single"/>
        </w:rPr>
        <w:t>Orange Header</w:t>
      </w:r>
    </w:p>
    <w:p w14:paraId="4066BBEB" w14:textId="77777777" w:rsidR="00FC316E" w:rsidRPr="00023286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943659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2370F8" w:rsidRPr="00023286">
        <w:rPr>
          <w:sz w:val="21"/>
          <w:szCs w:val="21"/>
        </w:rPr>
        <w:t xml:space="preserve">Create new position request in </w:t>
      </w:r>
      <w:r w:rsidR="003E4351" w:rsidRPr="00023286">
        <w:rPr>
          <w:sz w:val="21"/>
          <w:szCs w:val="21"/>
        </w:rPr>
        <w:t>Position Management</w:t>
      </w:r>
    </w:p>
    <w:p w14:paraId="4043FC8A" w14:textId="77777777" w:rsidR="00D04DF7" w:rsidRPr="00023286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51550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D04DF7" w:rsidRPr="00023286">
        <w:rPr>
          <w:sz w:val="21"/>
          <w:szCs w:val="21"/>
        </w:rPr>
        <w:t>Justification Memo</w:t>
      </w:r>
    </w:p>
    <w:p w14:paraId="0B3C0FA1" w14:textId="77777777" w:rsidR="00D04DF7" w:rsidRPr="00023286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225842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AC0E5D" w:rsidRPr="00023286">
        <w:rPr>
          <w:sz w:val="21"/>
          <w:szCs w:val="21"/>
        </w:rPr>
        <w:t>JAF</w:t>
      </w:r>
    </w:p>
    <w:p w14:paraId="1A3050A2" w14:textId="77777777" w:rsidR="00D04DF7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1150403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D04DF7" w:rsidRPr="00023286">
        <w:rPr>
          <w:sz w:val="21"/>
          <w:szCs w:val="21"/>
        </w:rPr>
        <w:t>Org Chart</w:t>
      </w:r>
    </w:p>
    <w:p w14:paraId="4A9212B8" w14:textId="77777777" w:rsidR="00023286" w:rsidRPr="00023286" w:rsidRDefault="00023286" w:rsidP="0083105A">
      <w:pPr>
        <w:spacing w:after="0"/>
        <w:ind w:left="360"/>
        <w:rPr>
          <w:sz w:val="21"/>
          <w:szCs w:val="21"/>
        </w:rPr>
      </w:pPr>
    </w:p>
    <w:p w14:paraId="60E4FBB4" w14:textId="77777777" w:rsidR="00D04DF7" w:rsidRPr="00023286" w:rsidRDefault="00D04DF7" w:rsidP="00023286">
      <w:pPr>
        <w:spacing w:after="0"/>
        <w:ind w:firstLine="180"/>
        <w:rPr>
          <w:sz w:val="21"/>
          <w:szCs w:val="21"/>
        </w:rPr>
      </w:pPr>
      <w:r w:rsidRPr="00023286">
        <w:rPr>
          <w:b/>
          <w:sz w:val="21"/>
          <w:szCs w:val="21"/>
          <w:u w:val="single"/>
        </w:rPr>
        <w:t>Fill Existing Vacancy</w:t>
      </w:r>
      <w:r w:rsidRPr="00023286">
        <w:rPr>
          <w:sz w:val="21"/>
          <w:szCs w:val="21"/>
        </w:rPr>
        <w:t>:</w:t>
      </w:r>
    </w:p>
    <w:p w14:paraId="4B990095" w14:textId="77777777" w:rsidR="00D04DF7" w:rsidRDefault="004B1A21" w:rsidP="00023286">
      <w:pPr>
        <w:spacing w:after="0"/>
        <w:ind w:firstLine="180"/>
        <w:rPr>
          <w:sz w:val="21"/>
          <w:szCs w:val="21"/>
        </w:rPr>
      </w:pPr>
      <w:r w:rsidRPr="00023286">
        <w:rPr>
          <w:sz w:val="21"/>
          <w:szCs w:val="21"/>
        </w:rPr>
        <w:t xml:space="preserve">Attach nothing unless there has been a change to the </w:t>
      </w:r>
      <w:r w:rsidR="002370F8" w:rsidRPr="00023286">
        <w:rPr>
          <w:sz w:val="21"/>
          <w:szCs w:val="21"/>
        </w:rPr>
        <w:t>JAF</w:t>
      </w:r>
      <w:r w:rsidR="00CD2500" w:rsidRPr="00023286">
        <w:rPr>
          <w:sz w:val="21"/>
          <w:szCs w:val="21"/>
        </w:rPr>
        <w:t>-depending on type of change could require audit first.</w:t>
      </w:r>
    </w:p>
    <w:p w14:paraId="47B825F3" w14:textId="77777777" w:rsidR="00023286" w:rsidRPr="00023286" w:rsidRDefault="00023286" w:rsidP="004B1A21">
      <w:pPr>
        <w:spacing w:after="0"/>
        <w:rPr>
          <w:sz w:val="21"/>
          <w:szCs w:val="21"/>
        </w:rPr>
      </w:pPr>
    </w:p>
    <w:p w14:paraId="7E94C29A" w14:textId="77777777" w:rsidR="004B1A21" w:rsidRPr="00023286" w:rsidRDefault="004B1A21" w:rsidP="00023286">
      <w:pPr>
        <w:spacing w:after="0"/>
        <w:ind w:firstLine="180"/>
        <w:rPr>
          <w:b/>
          <w:sz w:val="21"/>
          <w:szCs w:val="21"/>
          <w:u w:val="single"/>
        </w:rPr>
      </w:pPr>
      <w:r w:rsidRPr="00023286">
        <w:rPr>
          <w:b/>
          <w:sz w:val="21"/>
          <w:szCs w:val="21"/>
          <w:u w:val="single"/>
        </w:rPr>
        <w:t>Audit Existing Position/Reclassification:</w:t>
      </w:r>
    </w:p>
    <w:p w14:paraId="2BFA7A4B" w14:textId="77777777" w:rsidR="004B1A21" w:rsidRPr="00023286" w:rsidRDefault="00054318" w:rsidP="0083105A">
      <w:pPr>
        <w:spacing w:after="0"/>
        <w:ind w:left="360"/>
        <w:rPr>
          <w:b/>
          <w:sz w:val="21"/>
          <w:szCs w:val="21"/>
          <w:u w:val="single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828745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2370F8" w:rsidRPr="00023286">
        <w:rPr>
          <w:sz w:val="21"/>
          <w:szCs w:val="21"/>
        </w:rPr>
        <w:t>JAF</w:t>
      </w:r>
      <w:r w:rsidR="004B1A21" w:rsidRPr="00023286">
        <w:rPr>
          <w:sz w:val="21"/>
          <w:szCs w:val="21"/>
        </w:rPr>
        <w:t xml:space="preserve"> – current (showing duties already performed)</w:t>
      </w:r>
    </w:p>
    <w:p w14:paraId="43325BE6" w14:textId="77777777" w:rsidR="004B1A21" w:rsidRPr="00023286" w:rsidRDefault="00054318" w:rsidP="0083105A">
      <w:pPr>
        <w:spacing w:after="0"/>
        <w:ind w:left="360"/>
        <w:rPr>
          <w:b/>
          <w:sz w:val="21"/>
          <w:szCs w:val="21"/>
          <w:u w:val="single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2057996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Org Chart – proposed</w:t>
      </w:r>
    </w:p>
    <w:p w14:paraId="7DFC596C" w14:textId="77777777" w:rsidR="004B1A21" w:rsidRDefault="00054318" w:rsidP="0083105A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491681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Justification Memo</w:t>
      </w:r>
    </w:p>
    <w:p w14:paraId="54FF8064" w14:textId="77777777" w:rsidR="00023286" w:rsidRPr="00023286" w:rsidRDefault="00023286" w:rsidP="0083105A">
      <w:pPr>
        <w:spacing w:after="0"/>
        <w:ind w:left="360"/>
        <w:rPr>
          <w:b/>
          <w:sz w:val="21"/>
          <w:szCs w:val="21"/>
          <w:u w:val="single"/>
        </w:rPr>
      </w:pPr>
    </w:p>
    <w:p w14:paraId="68ED556A" w14:textId="77777777" w:rsidR="004B1A21" w:rsidRPr="00023286" w:rsidRDefault="007F37D4" w:rsidP="00023286">
      <w:pPr>
        <w:spacing w:after="0"/>
        <w:ind w:firstLine="180"/>
        <w:rPr>
          <w:sz w:val="21"/>
          <w:szCs w:val="21"/>
        </w:rPr>
      </w:pPr>
      <w:r w:rsidRPr="00023286">
        <w:rPr>
          <w:b/>
          <w:sz w:val="21"/>
          <w:szCs w:val="21"/>
          <w:u w:val="single"/>
        </w:rPr>
        <w:t>Department</w:t>
      </w:r>
      <w:r w:rsidR="004B1A21" w:rsidRPr="00023286">
        <w:rPr>
          <w:b/>
          <w:sz w:val="21"/>
          <w:szCs w:val="21"/>
          <w:u w:val="single"/>
        </w:rPr>
        <w:t xml:space="preserve"> Posting:</w:t>
      </w:r>
      <w:r w:rsidR="002901A7" w:rsidRPr="00023286">
        <w:rPr>
          <w:sz w:val="21"/>
          <w:szCs w:val="21"/>
        </w:rPr>
        <w:t>)</w:t>
      </w:r>
      <w:r w:rsidR="00023286">
        <w:rPr>
          <w:sz w:val="21"/>
          <w:szCs w:val="21"/>
        </w:rPr>
        <w:t xml:space="preserve"> </w:t>
      </w:r>
      <w:r w:rsidR="002901A7" w:rsidRPr="00023286">
        <w:rPr>
          <w:sz w:val="21"/>
          <w:szCs w:val="21"/>
        </w:rPr>
        <w:t>(must be on T</w:t>
      </w:r>
      <w:r w:rsidR="00023286">
        <w:rPr>
          <w:sz w:val="21"/>
          <w:szCs w:val="21"/>
        </w:rPr>
        <w:t xml:space="preserve">X </w:t>
      </w:r>
      <w:r w:rsidR="002901A7" w:rsidRPr="00023286">
        <w:rPr>
          <w:sz w:val="21"/>
          <w:szCs w:val="21"/>
        </w:rPr>
        <w:t>State payroll as regular staff for eligibility)</w:t>
      </w:r>
    </w:p>
    <w:p w14:paraId="73F2C295" w14:textId="77777777" w:rsidR="004B1A21" w:rsidRPr="00023286" w:rsidRDefault="00054318" w:rsidP="0083105A">
      <w:pPr>
        <w:spacing w:after="0"/>
        <w:ind w:left="27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593519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Email all staff with closing date (</w:t>
      </w:r>
      <w:r w:rsidR="00AE621B" w:rsidRPr="00023286">
        <w:rPr>
          <w:sz w:val="21"/>
          <w:szCs w:val="21"/>
        </w:rPr>
        <w:t>5 work days</w:t>
      </w:r>
      <w:r w:rsidR="004B1A21" w:rsidRPr="00023286">
        <w:rPr>
          <w:sz w:val="21"/>
          <w:szCs w:val="21"/>
        </w:rPr>
        <w:t>):</w:t>
      </w:r>
      <w:r w:rsid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_______________ (date</w:t>
      </w:r>
    </w:p>
    <w:p w14:paraId="431FD0BB" w14:textId="77777777" w:rsidR="004B1A21" w:rsidRPr="00023286" w:rsidRDefault="00054318" w:rsidP="0083105A">
      <w:pPr>
        <w:spacing w:after="0"/>
        <w:ind w:left="27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105916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 xml:space="preserve">Attach </w:t>
      </w:r>
      <w:r w:rsidR="007F37D4" w:rsidRPr="00023286">
        <w:rPr>
          <w:sz w:val="21"/>
          <w:szCs w:val="21"/>
        </w:rPr>
        <w:t>JAF</w:t>
      </w:r>
      <w:r w:rsidR="004B1A21" w:rsidRPr="00023286">
        <w:rPr>
          <w:sz w:val="21"/>
          <w:szCs w:val="21"/>
        </w:rPr>
        <w:t xml:space="preserve"> and Job Description to email</w:t>
      </w:r>
    </w:p>
    <w:p w14:paraId="3697607D" w14:textId="77777777" w:rsidR="004B1A21" w:rsidRDefault="00054318" w:rsidP="0083105A">
      <w:pPr>
        <w:pBdr>
          <w:bottom w:val="single" w:sz="12" w:space="1" w:color="auto"/>
        </w:pBdr>
        <w:spacing w:after="0"/>
        <w:ind w:left="27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1548022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105A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83105A" w:rsidRPr="00023286">
        <w:rPr>
          <w:sz w:val="21"/>
          <w:szCs w:val="21"/>
        </w:rPr>
        <w:t xml:space="preserve"> </w:t>
      </w:r>
      <w:r w:rsidR="002370F8" w:rsidRPr="00023286">
        <w:rPr>
          <w:sz w:val="21"/>
          <w:szCs w:val="21"/>
        </w:rPr>
        <w:t xml:space="preserve">Create Hiring Matrix </w:t>
      </w:r>
    </w:p>
    <w:p w14:paraId="685D6AFB" w14:textId="77777777" w:rsidR="00023286" w:rsidRPr="00023286" w:rsidRDefault="00023286" w:rsidP="0083105A">
      <w:pPr>
        <w:pBdr>
          <w:bottom w:val="single" w:sz="12" w:space="1" w:color="auto"/>
        </w:pBdr>
        <w:spacing w:after="0"/>
        <w:ind w:left="270"/>
        <w:rPr>
          <w:sz w:val="21"/>
          <w:szCs w:val="21"/>
        </w:rPr>
      </w:pPr>
    </w:p>
    <w:p w14:paraId="62DE1BA3" w14:textId="77777777" w:rsidR="004B1A21" w:rsidRPr="00023286" w:rsidRDefault="00FD54E1" w:rsidP="00023286">
      <w:pPr>
        <w:pBdr>
          <w:bottom w:val="single" w:sz="12" w:space="1" w:color="auto"/>
        </w:pBdr>
        <w:spacing w:after="0"/>
        <w:ind w:firstLine="270"/>
        <w:rPr>
          <w:b/>
          <w:sz w:val="21"/>
          <w:szCs w:val="21"/>
          <w:u w:val="single"/>
        </w:rPr>
      </w:pPr>
      <w:r w:rsidRPr="00023286">
        <w:rPr>
          <w:b/>
          <w:sz w:val="21"/>
          <w:szCs w:val="21"/>
          <w:u w:val="single"/>
        </w:rPr>
        <w:t>Promotion/Transfer</w:t>
      </w:r>
    </w:p>
    <w:p w14:paraId="7DD73119" w14:textId="77777777" w:rsidR="00FD54E1" w:rsidRPr="00023286" w:rsidRDefault="00936050" w:rsidP="00023286">
      <w:pPr>
        <w:pBdr>
          <w:bottom w:val="single" w:sz="12" w:space="1" w:color="auto"/>
        </w:pBdr>
        <w:spacing w:after="0"/>
        <w:ind w:firstLine="270"/>
        <w:rPr>
          <w:sz w:val="21"/>
          <w:szCs w:val="21"/>
        </w:rPr>
      </w:pPr>
      <w:r w:rsidRPr="00023286">
        <w:rPr>
          <w:sz w:val="21"/>
          <w:szCs w:val="21"/>
        </w:rPr>
        <w:t xml:space="preserve">Create requisition through Position Management by selecting the position they are </w:t>
      </w:r>
      <w:bookmarkStart w:id="0" w:name="_GoBack"/>
      <w:bookmarkEnd w:id="0"/>
      <w:r w:rsidRPr="00023286">
        <w:rPr>
          <w:sz w:val="21"/>
          <w:szCs w:val="21"/>
        </w:rPr>
        <w:t>moving to and then moving forward.</w:t>
      </w:r>
    </w:p>
    <w:p w14:paraId="43839A12" w14:textId="77777777" w:rsidR="00936050" w:rsidRPr="00023286" w:rsidRDefault="00936050" w:rsidP="00023286">
      <w:pPr>
        <w:pBdr>
          <w:bottom w:val="single" w:sz="12" w:space="1" w:color="auto"/>
        </w:pBdr>
        <w:spacing w:after="0"/>
        <w:ind w:firstLine="270"/>
        <w:rPr>
          <w:sz w:val="21"/>
          <w:szCs w:val="21"/>
        </w:rPr>
      </w:pPr>
      <w:r w:rsidRPr="00023286">
        <w:rPr>
          <w:sz w:val="21"/>
          <w:szCs w:val="21"/>
        </w:rPr>
        <w:t>They do not need to be posted internally any longer.  E &amp; A does not preapprove. You decide who you want to promote</w:t>
      </w:r>
    </w:p>
    <w:p w14:paraId="2ABA8679" w14:textId="77777777" w:rsidR="00936050" w:rsidRPr="00023286" w:rsidRDefault="00936050" w:rsidP="00023286">
      <w:pPr>
        <w:pBdr>
          <w:bottom w:val="single" w:sz="12" w:space="1" w:color="auto"/>
        </w:pBdr>
        <w:spacing w:after="0"/>
        <w:ind w:firstLine="270"/>
        <w:rPr>
          <w:sz w:val="21"/>
          <w:szCs w:val="21"/>
        </w:rPr>
      </w:pPr>
      <w:r w:rsidRPr="00023286">
        <w:rPr>
          <w:sz w:val="21"/>
          <w:szCs w:val="21"/>
        </w:rPr>
        <w:t>Or transfer and do it.  Choose regular staff or if you are in VPAA choose academic staff.</w:t>
      </w:r>
    </w:p>
    <w:p w14:paraId="50C592F1" w14:textId="77777777" w:rsidR="004B1A21" w:rsidRPr="00023286" w:rsidRDefault="004B1A21" w:rsidP="004B1A21">
      <w:pPr>
        <w:spacing w:after="0"/>
        <w:jc w:val="center"/>
        <w:rPr>
          <w:b/>
          <w:sz w:val="21"/>
          <w:szCs w:val="21"/>
        </w:rPr>
      </w:pPr>
      <w:r w:rsidRPr="00023286">
        <w:rPr>
          <w:b/>
          <w:sz w:val="21"/>
          <w:szCs w:val="21"/>
        </w:rPr>
        <w:t>Posting Closed</w:t>
      </w:r>
    </w:p>
    <w:p w14:paraId="46A3103A" w14:textId="77777777" w:rsidR="004B1A21" w:rsidRPr="00023286" w:rsidRDefault="00054318" w:rsidP="00023286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774369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86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023286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Matrix</w:t>
      </w:r>
    </w:p>
    <w:p w14:paraId="78B25164" w14:textId="77777777" w:rsidR="004B1A21" w:rsidRPr="00023286" w:rsidRDefault="00054318" w:rsidP="00023286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718095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86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023286" w:rsidRPr="00023286">
        <w:rPr>
          <w:sz w:val="21"/>
          <w:szCs w:val="21"/>
        </w:rPr>
        <w:t xml:space="preserve"> </w:t>
      </w:r>
      <w:r w:rsidR="00BF5695" w:rsidRPr="00023286">
        <w:rPr>
          <w:sz w:val="21"/>
          <w:szCs w:val="21"/>
        </w:rPr>
        <w:t>Complete Employment Verification Form (2)</w:t>
      </w:r>
    </w:p>
    <w:p w14:paraId="6BE95EBD" w14:textId="77777777" w:rsidR="004B1A21" w:rsidRPr="00023286" w:rsidRDefault="00054318" w:rsidP="00023286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530342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86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023286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Criminal background check</w:t>
      </w:r>
    </w:p>
    <w:p w14:paraId="72E46AC6" w14:textId="77777777" w:rsidR="004B1A21" w:rsidRPr="00023286" w:rsidRDefault="00054318" w:rsidP="00023286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-1563244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86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023286" w:rsidRPr="00023286">
        <w:rPr>
          <w:sz w:val="21"/>
          <w:szCs w:val="21"/>
        </w:rPr>
        <w:t xml:space="preserve"> </w:t>
      </w:r>
      <w:r w:rsidR="004B1A21" w:rsidRPr="00023286">
        <w:rPr>
          <w:sz w:val="21"/>
          <w:szCs w:val="21"/>
        </w:rPr>
        <w:t>Send to Equity &amp; Access</w:t>
      </w:r>
    </w:p>
    <w:p w14:paraId="3FE12058" w14:textId="77777777" w:rsidR="004B1A21" w:rsidRPr="00023286" w:rsidRDefault="00054318" w:rsidP="00023286">
      <w:pPr>
        <w:spacing w:after="0"/>
        <w:ind w:left="360"/>
        <w:rPr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201472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86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023286" w:rsidRPr="00023286">
        <w:rPr>
          <w:sz w:val="21"/>
          <w:szCs w:val="21"/>
        </w:rPr>
        <w:t xml:space="preserve"> </w:t>
      </w:r>
      <w:r w:rsidR="007F37D4" w:rsidRPr="00023286">
        <w:rPr>
          <w:sz w:val="21"/>
          <w:szCs w:val="21"/>
        </w:rPr>
        <w:t>HR</w:t>
      </w:r>
      <w:r w:rsidR="004B1A21" w:rsidRPr="00023286">
        <w:rPr>
          <w:sz w:val="21"/>
          <w:szCs w:val="21"/>
        </w:rPr>
        <w:t xml:space="preserve"> call/email with ok to Offer Job</w:t>
      </w:r>
    </w:p>
    <w:p w14:paraId="3AA2B7E5" w14:textId="77777777" w:rsidR="009F2CD0" w:rsidRPr="00023286" w:rsidRDefault="009F2CD0" w:rsidP="00E036EA">
      <w:pPr>
        <w:pBdr>
          <w:bottom w:val="single" w:sz="12" w:space="1" w:color="auto"/>
        </w:pBdr>
        <w:spacing w:after="0"/>
        <w:rPr>
          <w:sz w:val="21"/>
          <w:szCs w:val="21"/>
        </w:rPr>
      </w:pPr>
    </w:p>
    <w:p w14:paraId="0F75A390" w14:textId="77777777" w:rsidR="00C3194A" w:rsidRPr="00023286" w:rsidRDefault="003410A9" w:rsidP="00C3194A">
      <w:pPr>
        <w:spacing w:after="0"/>
        <w:jc w:val="center"/>
        <w:rPr>
          <w:b/>
          <w:sz w:val="21"/>
          <w:szCs w:val="21"/>
        </w:rPr>
      </w:pPr>
      <w:r w:rsidRPr="00023286">
        <w:rPr>
          <w:b/>
          <w:sz w:val="21"/>
          <w:szCs w:val="21"/>
        </w:rPr>
        <w:t>Onboarding</w:t>
      </w:r>
    </w:p>
    <w:p w14:paraId="2F1076D9" w14:textId="0D1282A3" w:rsidR="00C3194A" w:rsidRPr="00023286" w:rsidRDefault="00054318" w:rsidP="00023286">
      <w:pPr>
        <w:spacing w:after="0"/>
        <w:ind w:left="360"/>
        <w:rPr>
          <w:b/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1765263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86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023286" w:rsidRPr="00023286">
        <w:rPr>
          <w:sz w:val="21"/>
          <w:szCs w:val="21"/>
        </w:rPr>
        <w:t xml:space="preserve"> </w:t>
      </w:r>
      <w:hyperlink r:id="rId7" w:history="1">
        <w:r w:rsidR="00C3194A" w:rsidRPr="00054318">
          <w:rPr>
            <w:rStyle w:val="Hyperlink"/>
            <w:sz w:val="21"/>
            <w:szCs w:val="21"/>
          </w:rPr>
          <w:t xml:space="preserve">New Employee </w:t>
        </w:r>
        <w:r w:rsidR="003410A9" w:rsidRPr="00054318">
          <w:rPr>
            <w:rStyle w:val="Hyperlink"/>
            <w:sz w:val="21"/>
            <w:szCs w:val="21"/>
          </w:rPr>
          <w:t>Onboarding: Manager’s Steps</w:t>
        </w:r>
      </w:hyperlink>
    </w:p>
    <w:p w14:paraId="25AC2AC4" w14:textId="5A66D750" w:rsidR="00C3194A" w:rsidRPr="00023286" w:rsidRDefault="00054318" w:rsidP="00023286">
      <w:pPr>
        <w:spacing w:after="0"/>
        <w:ind w:left="360"/>
        <w:rPr>
          <w:b/>
          <w:sz w:val="21"/>
          <w:szCs w:val="21"/>
        </w:rPr>
      </w:pPr>
      <w:sdt>
        <w:sdtPr>
          <w:rPr>
            <w:rFonts w:ascii="MS Gothic" w:eastAsia="MS Gothic" w:hAnsi="MS Gothic"/>
            <w:sz w:val="21"/>
            <w:szCs w:val="21"/>
          </w:rPr>
          <w:id w:val="1338343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286" w:rsidRPr="000232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023286" w:rsidRPr="00023286">
        <w:rPr>
          <w:sz w:val="21"/>
          <w:szCs w:val="21"/>
        </w:rPr>
        <w:t xml:space="preserve"> </w:t>
      </w:r>
      <w:hyperlink r:id="rId8" w:history="1">
        <w:r w:rsidR="003410A9" w:rsidRPr="00054318">
          <w:rPr>
            <w:rStyle w:val="Hyperlink"/>
            <w:sz w:val="21"/>
            <w:szCs w:val="21"/>
          </w:rPr>
          <w:t>New Employee Onboarding: Administrative Steps</w:t>
        </w:r>
      </w:hyperlink>
    </w:p>
    <w:p w14:paraId="58F16310" w14:textId="77777777" w:rsidR="00667F54" w:rsidRPr="00CA37A6" w:rsidRDefault="00427D4F" w:rsidP="00C3194A">
      <w:pPr>
        <w:spacing w:after="0"/>
        <w:ind w:left="10080"/>
      </w:pPr>
      <w:r>
        <w:t>4</w:t>
      </w:r>
      <w:r w:rsidR="00936050">
        <w:t>/</w:t>
      </w:r>
      <w:r>
        <w:t>18</w:t>
      </w:r>
    </w:p>
    <w:sectPr w:rsidR="00667F54" w:rsidRPr="00CA37A6" w:rsidSect="009F2CD0">
      <w:pgSz w:w="12240" w:h="15840"/>
      <w:pgMar w:top="63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714B8"/>
    <w:multiLevelType w:val="hybridMultilevel"/>
    <w:tmpl w:val="29A890AA"/>
    <w:lvl w:ilvl="0" w:tplc="25B03D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70E5F"/>
    <w:multiLevelType w:val="hybridMultilevel"/>
    <w:tmpl w:val="165ACB90"/>
    <w:lvl w:ilvl="0" w:tplc="25B03D3C">
      <w:start w:val="1"/>
      <w:numFmt w:val="bullet"/>
      <w:lvlText w:val="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0CF53618"/>
    <w:multiLevelType w:val="hybridMultilevel"/>
    <w:tmpl w:val="F68E46DA"/>
    <w:lvl w:ilvl="0" w:tplc="25B03D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54CFF"/>
    <w:multiLevelType w:val="hybridMultilevel"/>
    <w:tmpl w:val="3B8268B6"/>
    <w:lvl w:ilvl="0" w:tplc="25B03D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C0801"/>
    <w:multiLevelType w:val="hybridMultilevel"/>
    <w:tmpl w:val="844AA1AC"/>
    <w:lvl w:ilvl="0" w:tplc="25B03D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A75EFF"/>
    <w:multiLevelType w:val="hybridMultilevel"/>
    <w:tmpl w:val="0E5A13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B4419F"/>
    <w:multiLevelType w:val="hybridMultilevel"/>
    <w:tmpl w:val="B4F80E2A"/>
    <w:lvl w:ilvl="0" w:tplc="25B03D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3F45E7"/>
    <w:multiLevelType w:val="hybridMultilevel"/>
    <w:tmpl w:val="F68874A2"/>
    <w:lvl w:ilvl="0" w:tplc="25B03D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MjC0MDUysTC1sLBQ0lEKTi0uzszPAykwrAUAbgXtiSwAAAA="/>
  </w:docVars>
  <w:rsids>
    <w:rsidRoot w:val="00FC316E"/>
    <w:rsid w:val="00023286"/>
    <w:rsid w:val="00054318"/>
    <w:rsid w:val="00121069"/>
    <w:rsid w:val="00121F89"/>
    <w:rsid w:val="002370F8"/>
    <w:rsid w:val="002901A7"/>
    <w:rsid w:val="003410A9"/>
    <w:rsid w:val="003E4351"/>
    <w:rsid w:val="00427D4F"/>
    <w:rsid w:val="004B1A21"/>
    <w:rsid w:val="004F203C"/>
    <w:rsid w:val="00667F54"/>
    <w:rsid w:val="00722AD2"/>
    <w:rsid w:val="007F37D4"/>
    <w:rsid w:val="0083105A"/>
    <w:rsid w:val="00936050"/>
    <w:rsid w:val="009F2CD0"/>
    <w:rsid w:val="00AC0E5D"/>
    <w:rsid w:val="00AE621B"/>
    <w:rsid w:val="00BF5695"/>
    <w:rsid w:val="00C3194A"/>
    <w:rsid w:val="00CA37A6"/>
    <w:rsid w:val="00CD2500"/>
    <w:rsid w:val="00D04DF7"/>
    <w:rsid w:val="00DB79A9"/>
    <w:rsid w:val="00E036EA"/>
    <w:rsid w:val="00FC316E"/>
    <w:rsid w:val="00FD5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AFC09"/>
  <w15:docId w15:val="{01E316FA-C5F4-45DC-BEAE-F2EEEA54C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16E"/>
    <w:pPr>
      <w:ind w:left="720"/>
      <w:contextualSpacing/>
    </w:pPr>
  </w:style>
  <w:style w:type="table" w:styleId="TableGrid">
    <w:name w:val="Table Grid"/>
    <w:basedOn w:val="TableNormal"/>
    <w:uiPriority w:val="39"/>
    <w:rsid w:val="00DB79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43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31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6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ato-docs.its.txstate.edu/jcr:d717cb4d-0054-4820-8778-1326296f03b9/NEW%20Employee%20Onboarding%20Administrative%20Steps_5.2018.pdf" TargetMode="External"/><Relationship Id="rId3" Type="http://schemas.openxmlformats.org/officeDocument/2006/relationships/styles" Target="styles.xml"/><Relationship Id="rId7" Type="http://schemas.openxmlformats.org/officeDocument/2006/relationships/hyperlink" Target="http://gato-docs.its.txstate.edu/jcr:46ce878c-aec4-44ed-a518-326e58995e5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295F0-9E60-40D4-8CA2-A7F689887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21</dc:creator>
  <cp:lastModifiedBy>Gonzalez, Laura</cp:lastModifiedBy>
  <cp:revision>3</cp:revision>
  <dcterms:created xsi:type="dcterms:W3CDTF">2018-04-23T16:51:00Z</dcterms:created>
  <dcterms:modified xsi:type="dcterms:W3CDTF">2018-05-08T16:34:00Z</dcterms:modified>
</cp:coreProperties>
</file>